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07540E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Arial"/>
          <w:kern w:val="0"/>
          <w:szCs w:val="21"/>
          <w:bdr w:val="none" w:sz="0" w:space="0" w:color="auto" w:frame="1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ID</w:t>
      </w:r>
    </w:p>
    <w:p w14:paraId="51306936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This is a unique identifier of the accident record.</w:t>
      </w:r>
    </w:p>
    <w:p w14:paraId="49412B70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Source</w:t>
      </w:r>
    </w:p>
    <w:p w14:paraId="642C33F6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Indicates source of the accident report (i.e. the API which reported the accident.).</w:t>
      </w:r>
    </w:p>
    <w:p w14:paraId="0ED26120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TMC</w:t>
      </w:r>
    </w:p>
    <w:p w14:paraId="37E4CCA9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A traffic accident may have a Traffic Message Channel (TMC) code which provides more detailed description of the event.</w:t>
      </w:r>
    </w:p>
    <w:p w14:paraId="5F8C4689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Severity</w:t>
      </w:r>
    </w:p>
    <w:p w14:paraId="237AD920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the severity of the accident, a number between 1 and 4, where 1 indicates the least impact on traffic (i.e., short delay as a result of the accident) and 4 indicates a significant impact on traffic (i.e., long delay).</w:t>
      </w:r>
    </w:p>
    <w:p w14:paraId="3AE874EC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Start_Time</w:t>
      </w:r>
      <w:proofErr w:type="spellEnd"/>
    </w:p>
    <w:p w14:paraId="02DA427A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start time of the accident in local time zone.</w:t>
      </w:r>
    </w:p>
    <w:p w14:paraId="0A34F367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End_Time</w:t>
      </w:r>
      <w:proofErr w:type="spellEnd"/>
    </w:p>
    <w:p w14:paraId="2C6A68EC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end time of the accident in local time zone.</w:t>
      </w:r>
    </w:p>
    <w:p w14:paraId="0948008B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Start_Lat</w:t>
      </w:r>
      <w:proofErr w:type="spellEnd"/>
    </w:p>
    <w:p w14:paraId="2A497E6C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latitude in GPS coordinate of the start point.</w:t>
      </w:r>
    </w:p>
    <w:p w14:paraId="6083AD9E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Start_Lng</w:t>
      </w:r>
      <w:proofErr w:type="spellEnd"/>
    </w:p>
    <w:p w14:paraId="36A86752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longitude in GPS coordinate of the start point.</w:t>
      </w:r>
    </w:p>
    <w:p w14:paraId="75907992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End_Lat</w:t>
      </w:r>
      <w:proofErr w:type="spellEnd"/>
    </w:p>
    <w:p w14:paraId="4294CC80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latitude in GPS coordinate of the end point.</w:t>
      </w:r>
    </w:p>
    <w:p w14:paraId="61762B15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End_Lng</w:t>
      </w:r>
      <w:proofErr w:type="spellEnd"/>
    </w:p>
    <w:p w14:paraId="0D5FA3A4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longitude in GPS coordinate of the end point.</w:t>
      </w:r>
    </w:p>
    <w:p w14:paraId="29158A58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Distance(mi)</w:t>
      </w:r>
    </w:p>
    <w:p w14:paraId="3A691B8D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The length of the road extent affected by the accident.</w:t>
      </w:r>
    </w:p>
    <w:p w14:paraId="6D52B1EF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Description</w:t>
      </w:r>
    </w:p>
    <w:p w14:paraId="18810321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natural language description of the accident.</w:t>
      </w:r>
    </w:p>
    <w:p w14:paraId="2861D2A5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Number</w:t>
      </w:r>
    </w:p>
    <w:p w14:paraId="4BDACC9F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the street number in address field.</w:t>
      </w:r>
    </w:p>
    <w:p w14:paraId="23E8D0F2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Street</w:t>
      </w:r>
    </w:p>
    <w:p w14:paraId="35A49DF2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the street name in address field.</w:t>
      </w:r>
    </w:p>
    <w:p w14:paraId="074C1214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lastRenderedPageBreak/>
        <w:t>Side</w:t>
      </w:r>
    </w:p>
    <w:p w14:paraId="0C5E2F7C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the relative side of the street (Right/Left) in address field.</w:t>
      </w:r>
    </w:p>
    <w:p w14:paraId="14504D97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City</w:t>
      </w:r>
    </w:p>
    <w:p w14:paraId="67BD4D67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the city in address field.</w:t>
      </w:r>
    </w:p>
    <w:p w14:paraId="644F676B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County</w:t>
      </w:r>
    </w:p>
    <w:p w14:paraId="553F6F80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the county in address field.</w:t>
      </w:r>
    </w:p>
    <w:p w14:paraId="7DA57676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State</w:t>
      </w:r>
    </w:p>
    <w:p w14:paraId="4FBE7B76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the state in address field.</w:t>
      </w:r>
    </w:p>
    <w:p w14:paraId="59933B9A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Zipcode</w:t>
      </w:r>
      <w:proofErr w:type="spellEnd"/>
    </w:p>
    <w:p w14:paraId="006265B4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 xml:space="preserve">Shows the </w:t>
      </w:r>
      <w:proofErr w:type="spellStart"/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zipcode</w:t>
      </w:r>
      <w:proofErr w:type="spellEnd"/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 xml:space="preserve"> in address field.</w:t>
      </w:r>
    </w:p>
    <w:p w14:paraId="59E46D4D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Country</w:t>
      </w:r>
    </w:p>
    <w:p w14:paraId="2B4204AF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the country in address field.</w:t>
      </w:r>
    </w:p>
    <w:p w14:paraId="1EBA6A0B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Timezone</w:t>
      </w:r>
      <w:proofErr w:type="spellEnd"/>
    </w:p>
    <w:p w14:paraId="7082F1DF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 xml:space="preserve">Shows </w:t>
      </w:r>
      <w:proofErr w:type="spellStart"/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timezone</w:t>
      </w:r>
      <w:proofErr w:type="spellEnd"/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 xml:space="preserve"> based on the location of the accident (eastern, central, etc.).</w:t>
      </w:r>
    </w:p>
    <w:p w14:paraId="6A85FBF5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Airport_Code</w:t>
      </w:r>
      <w:proofErr w:type="spellEnd"/>
    </w:p>
    <w:p w14:paraId="311FE143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Denotes an airport-based weather station which is the closest one to location of the accident.</w:t>
      </w:r>
    </w:p>
    <w:p w14:paraId="2F119976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Weather_Timestamp</w:t>
      </w:r>
      <w:proofErr w:type="spellEnd"/>
    </w:p>
    <w:p w14:paraId="513920B4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 xml:space="preserve">Shows the </w:t>
      </w:r>
      <w:proofErr w:type="gramStart"/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time-stamp</w:t>
      </w:r>
      <w:proofErr w:type="gramEnd"/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 xml:space="preserve"> of weather observation record (in local time).</w:t>
      </w:r>
    </w:p>
    <w:p w14:paraId="17A87541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Temperature(F)</w:t>
      </w:r>
    </w:p>
    <w:p w14:paraId="34A70C9D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the temperature (in Fahrenheit).</w:t>
      </w:r>
    </w:p>
    <w:p w14:paraId="079BC040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Wind_Chill</w:t>
      </w:r>
      <w:proofErr w:type="spellEnd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(F)</w:t>
      </w:r>
    </w:p>
    <w:p w14:paraId="7D2B0939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the wind chill (in Fahrenheit).</w:t>
      </w:r>
    </w:p>
    <w:p w14:paraId="770DD5D3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gram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Humidity(</w:t>
      </w:r>
      <w:proofErr w:type="gramEnd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%)</w:t>
      </w:r>
    </w:p>
    <w:p w14:paraId="68D1053F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the humidity (in percentage).</w:t>
      </w:r>
    </w:p>
    <w:p w14:paraId="35C33CFF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Pressure(in)</w:t>
      </w:r>
    </w:p>
    <w:p w14:paraId="1E07C6D3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the air pressure (in inches).</w:t>
      </w:r>
    </w:p>
    <w:p w14:paraId="2B634B5E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Visibility(mi)</w:t>
      </w:r>
    </w:p>
    <w:p w14:paraId="1B4F3044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visibility (in miles).</w:t>
      </w:r>
    </w:p>
    <w:p w14:paraId="47FB4F62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Wind_Direction</w:t>
      </w:r>
      <w:proofErr w:type="spellEnd"/>
    </w:p>
    <w:p w14:paraId="0F2142AA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wind direction.</w:t>
      </w:r>
    </w:p>
    <w:p w14:paraId="0A0721FE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lastRenderedPageBreak/>
        <w:t>Wind_Speed</w:t>
      </w:r>
      <w:proofErr w:type="spellEnd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(mph)</w:t>
      </w:r>
    </w:p>
    <w:p w14:paraId="4EAFC385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wind speed (in miles per hour).</w:t>
      </w:r>
    </w:p>
    <w:p w14:paraId="47ECB2A3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Precipitation(in)</w:t>
      </w:r>
    </w:p>
    <w:p w14:paraId="5E8DF194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precipitation amount in inches, if there is any.</w:t>
      </w:r>
    </w:p>
    <w:p w14:paraId="067996DB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Weather_Condition</w:t>
      </w:r>
      <w:proofErr w:type="spellEnd"/>
    </w:p>
    <w:p w14:paraId="019D0C1B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the weather condition (rain, snow, thunderstorm, fog, etc.).</w:t>
      </w:r>
    </w:p>
    <w:p w14:paraId="00E6124C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Amenity</w:t>
      </w:r>
    </w:p>
    <w:p w14:paraId="1558A0B7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A Point-Of-Interest (POI) annotation which indicates presence of amenity in a nearby location.</w:t>
      </w:r>
    </w:p>
    <w:p w14:paraId="041A46D0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Bump</w:t>
      </w:r>
    </w:p>
    <w:p w14:paraId="7F1B58D6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A POI annotation which indicates presence of speed bump or hump in a nearby location.</w:t>
      </w:r>
    </w:p>
    <w:p w14:paraId="572C05EF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Crossing</w:t>
      </w:r>
    </w:p>
    <w:p w14:paraId="4EEC918B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A POI annotation which indicates presence of crossing in a nearby location.</w:t>
      </w:r>
    </w:p>
    <w:p w14:paraId="649854AA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Give_Way</w:t>
      </w:r>
      <w:proofErr w:type="spellEnd"/>
    </w:p>
    <w:p w14:paraId="42F4EF6D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 xml:space="preserve">A POI annotation which indicates presence of </w:t>
      </w:r>
      <w:proofErr w:type="spellStart"/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give_way</w:t>
      </w:r>
      <w:proofErr w:type="spellEnd"/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 xml:space="preserve"> sign in a nearby location.</w:t>
      </w:r>
    </w:p>
    <w:p w14:paraId="4991F121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Junction</w:t>
      </w:r>
    </w:p>
    <w:p w14:paraId="7EDC523B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A POI annotation which indicates presence of junction in a nearby location.</w:t>
      </w:r>
    </w:p>
    <w:p w14:paraId="654B9A11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No_Exit</w:t>
      </w:r>
      <w:proofErr w:type="spellEnd"/>
    </w:p>
    <w:p w14:paraId="2062691A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 xml:space="preserve">A POI annotation which indicates presence of </w:t>
      </w:r>
      <w:proofErr w:type="spellStart"/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no_exit</w:t>
      </w:r>
      <w:proofErr w:type="spellEnd"/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 xml:space="preserve"> sign in a nearby location.</w:t>
      </w:r>
    </w:p>
    <w:p w14:paraId="7A66C5A3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Railway</w:t>
      </w:r>
    </w:p>
    <w:p w14:paraId="53B8EB16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A POI annotation which indicates presence of railway in a nearby location.</w:t>
      </w:r>
    </w:p>
    <w:p w14:paraId="781F81FB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Roundabout</w:t>
      </w:r>
    </w:p>
    <w:p w14:paraId="6BCA75F6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A POI annotation which indicates presence of roundabout in a nearby location.</w:t>
      </w:r>
    </w:p>
    <w:p w14:paraId="511C6144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Station</w:t>
      </w:r>
    </w:p>
    <w:p w14:paraId="48CC5421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A POI annotation which indicates presence of station (bus, train, etc.) in a nearby location.</w:t>
      </w:r>
    </w:p>
    <w:p w14:paraId="61C45B70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Stop</w:t>
      </w:r>
    </w:p>
    <w:p w14:paraId="44F4D5A4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A POI annotation which indicates presence of stop sign in a nearby location.</w:t>
      </w:r>
    </w:p>
    <w:p w14:paraId="7FB4DB60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Traffic_Calming</w:t>
      </w:r>
      <w:proofErr w:type="spellEnd"/>
    </w:p>
    <w:p w14:paraId="5850FA2B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 xml:space="preserve">A POI annotation which indicates presence of </w:t>
      </w:r>
      <w:proofErr w:type="spellStart"/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traffic_calming</w:t>
      </w:r>
      <w:proofErr w:type="spellEnd"/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 xml:space="preserve"> means in a nearby location.</w:t>
      </w:r>
    </w:p>
    <w:p w14:paraId="359A2D0C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lastRenderedPageBreak/>
        <w:t>Traffic_Signal</w:t>
      </w:r>
      <w:proofErr w:type="spellEnd"/>
    </w:p>
    <w:p w14:paraId="76BEEEA3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 xml:space="preserve">A POI annotation which indicates presence of </w:t>
      </w:r>
      <w:proofErr w:type="spellStart"/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traffic_signal</w:t>
      </w:r>
      <w:proofErr w:type="spellEnd"/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 xml:space="preserve"> in a nearby location.</w:t>
      </w:r>
    </w:p>
    <w:p w14:paraId="15D5D5C8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Turning_Loop</w:t>
      </w:r>
      <w:proofErr w:type="spellEnd"/>
    </w:p>
    <w:p w14:paraId="47772928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 xml:space="preserve">A POI annotation which indicates presence of </w:t>
      </w:r>
      <w:proofErr w:type="spellStart"/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turning_loop</w:t>
      </w:r>
      <w:proofErr w:type="spellEnd"/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 xml:space="preserve"> in a nearby location.</w:t>
      </w:r>
    </w:p>
    <w:p w14:paraId="4172B2A8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Sunrise_Sunset</w:t>
      </w:r>
      <w:proofErr w:type="spellEnd"/>
    </w:p>
    <w:p w14:paraId="683CA9AD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the period of day (i.e. day or night) based on sunrise/sunset.</w:t>
      </w:r>
    </w:p>
    <w:p w14:paraId="7A463918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Civil_Twilight</w:t>
      </w:r>
      <w:proofErr w:type="spellEnd"/>
    </w:p>
    <w:p w14:paraId="73095975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the period of day (i.e. day or night) based on civil twilight.</w:t>
      </w:r>
    </w:p>
    <w:p w14:paraId="48B9D491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Nautical_Twilight</w:t>
      </w:r>
      <w:proofErr w:type="spellEnd"/>
    </w:p>
    <w:p w14:paraId="1C1C8A48" w14:textId="77777777" w:rsidR="002E5D73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the period of day (i.e. day or night) based on nautical twilight.</w:t>
      </w:r>
    </w:p>
    <w:p w14:paraId="0DF1AA33" w14:textId="77777777" w:rsidR="002E5D73" w:rsidRPr="002E5D73" w:rsidRDefault="002E5D73" w:rsidP="002E5D73">
      <w:pPr>
        <w:widowControl/>
        <w:shd w:val="clear" w:color="auto" w:fill="FFFFFF"/>
        <w:ind w:left="120"/>
        <w:jc w:val="left"/>
        <w:textAlignment w:val="baseline"/>
        <w:rPr>
          <w:rFonts w:ascii="inherit" w:eastAsia="宋体" w:hAnsi="inherit" w:cs="宋体"/>
          <w:kern w:val="0"/>
          <w:sz w:val="24"/>
          <w:szCs w:val="24"/>
        </w:rPr>
      </w:pPr>
      <w:proofErr w:type="spellStart"/>
      <w:r w:rsidRPr="002E5D73">
        <w:rPr>
          <w:rFonts w:ascii="inherit" w:eastAsia="宋体" w:hAnsi="inherit" w:cs="Arial"/>
          <w:kern w:val="0"/>
          <w:szCs w:val="21"/>
          <w:bdr w:val="none" w:sz="0" w:space="0" w:color="auto" w:frame="1"/>
        </w:rPr>
        <w:t>Astronomical_Twilight</w:t>
      </w:r>
      <w:proofErr w:type="spellEnd"/>
    </w:p>
    <w:p w14:paraId="1375FC22" w14:textId="1A2D6ACE" w:rsidR="00524252" w:rsidRPr="002E5D73" w:rsidRDefault="002E5D73" w:rsidP="002E5D73">
      <w:pPr>
        <w:widowControl/>
        <w:shd w:val="clear" w:color="auto" w:fill="FFFFFF"/>
        <w:spacing w:after="100" w:afterAutospacing="1" w:line="330" w:lineRule="atLeast"/>
        <w:ind w:left="120"/>
        <w:jc w:val="left"/>
        <w:textAlignment w:val="baseline"/>
        <w:rPr>
          <w:rFonts w:ascii="Arial" w:eastAsia="宋体" w:hAnsi="Arial" w:cs="宋体" w:hint="eastAsia"/>
          <w:kern w:val="0"/>
          <w:sz w:val="24"/>
          <w:szCs w:val="24"/>
        </w:rPr>
      </w:pPr>
      <w:r w:rsidRPr="002E5D73">
        <w:rPr>
          <w:rFonts w:ascii="Arial" w:eastAsia="宋体" w:hAnsi="Arial" w:cs="Arial"/>
          <w:kern w:val="0"/>
          <w:szCs w:val="21"/>
          <w:bdr w:val="none" w:sz="0" w:space="0" w:color="auto" w:frame="1"/>
        </w:rPr>
        <w:t>Shows the period of day (i.e. day or night) based on astronomical twilight</w:t>
      </w:r>
      <w:r>
        <w:rPr>
          <w:rFonts w:ascii="Arial" w:eastAsia="宋体" w:hAnsi="Arial" w:cs="Arial"/>
          <w:kern w:val="0"/>
          <w:szCs w:val="21"/>
          <w:bdr w:val="none" w:sz="0" w:space="0" w:color="auto" w:frame="1"/>
        </w:rPr>
        <w:t>.</w:t>
      </w:r>
      <w:bookmarkStart w:id="0" w:name="_GoBack"/>
      <w:bookmarkEnd w:id="0"/>
    </w:p>
    <w:sectPr w:rsidR="00524252" w:rsidRPr="002E5D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2MDC3NDQzMbEwMDJQ0lEKTi0uzszPAykwrAUA8TtpnCwAAAA="/>
  </w:docVars>
  <w:rsids>
    <w:rsidRoot w:val="00524252"/>
    <w:rsid w:val="00186F76"/>
    <w:rsid w:val="002E5D73"/>
    <w:rsid w:val="00524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4BB1F"/>
  <w15:chartTrackingRefBased/>
  <w15:docId w15:val="{775BA9D9-6DBD-4ACE-AA76-E9AB23581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E5D7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E5D73"/>
    <w:rPr>
      <w:rFonts w:ascii="宋体" w:eastAsia="宋体" w:hAnsi="宋体" w:cs="宋体"/>
      <w:kern w:val="0"/>
      <w:sz w:val="24"/>
      <w:szCs w:val="24"/>
    </w:rPr>
  </w:style>
  <w:style w:type="character" w:customStyle="1" w:styleId="dataexplorercolumnscolumnname-sc-1tzfrn7">
    <w:name w:val="dataexplorercolumns_columnname-sc-1tzfrn7"/>
    <w:basedOn w:val="DefaultParagraphFont"/>
    <w:rsid w:val="002E5D73"/>
  </w:style>
  <w:style w:type="character" w:customStyle="1" w:styleId="dataexplorercolumnscolumndescription-sc-16n86hz">
    <w:name w:val="dataexplorercolumns_columndescription-sc-16n86hz"/>
    <w:basedOn w:val="DefaultParagraphFont"/>
    <w:rsid w:val="002E5D73"/>
  </w:style>
  <w:style w:type="paragraph" w:styleId="NormalWeb">
    <w:name w:val="Normal (Web)"/>
    <w:basedOn w:val="Normal"/>
    <w:uiPriority w:val="99"/>
    <w:semiHidden/>
    <w:unhideWhenUsed/>
    <w:rsid w:val="002E5D7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13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6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19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46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861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22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70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28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7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701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57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06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53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30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26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34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97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5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55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77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4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5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12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157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4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5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74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998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73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395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26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32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0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83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03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79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7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526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9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22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5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39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2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54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48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9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714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1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531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50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75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5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00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45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00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2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4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81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39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8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03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146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1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24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08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01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1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4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68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1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3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09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74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1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88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8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7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96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1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84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9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69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59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6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4</Pages>
  <Words>554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O Nino</dc:creator>
  <cp:keywords/>
  <dc:description/>
  <cp:lastModifiedBy>YAO Nino</cp:lastModifiedBy>
  <cp:revision>1</cp:revision>
  <dcterms:created xsi:type="dcterms:W3CDTF">2020-03-21T21:46:00Z</dcterms:created>
  <dcterms:modified xsi:type="dcterms:W3CDTF">2020-03-21T23:07:00Z</dcterms:modified>
</cp:coreProperties>
</file>